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3FF0D8" w14:textId="3A159FAF" w:rsidR="00BC7FF5" w:rsidRDefault="00BC7FF5" w:rsidP="00D823D0">
      <w:pPr>
        <w:pStyle w:val="Heading2"/>
        <w:rPr>
          <w:b w:val="0"/>
        </w:rPr>
      </w:pPr>
      <w:r w:rsidRPr="00BC7FF5">
        <w:t>Post Title:</w:t>
      </w:r>
      <w:r w:rsidRPr="00BC7FF5">
        <w:tab/>
      </w:r>
      <w:r w:rsidRPr="00BC7FF5">
        <w:tab/>
      </w:r>
      <w:bookmarkStart w:id="0" w:name="_Hlk200013037"/>
      <w:r w:rsidR="00D823D0" w:rsidRPr="00D823D0">
        <w:rPr>
          <w:b w:val="0"/>
        </w:rPr>
        <w:t>Receptionist and Administrative Assistant</w:t>
      </w:r>
      <w:bookmarkEnd w:id="0"/>
    </w:p>
    <w:p w14:paraId="7D09F6ED" w14:textId="77777777" w:rsidR="00D823D0" w:rsidRPr="00D823D0" w:rsidRDefault="00D823D0" w:rsidP="00D823D0">
      <w:pPr>
        <w:rPr>
          <w:lang w:val="en-GB"/>
        </w:rPr>
      </w:pPr>
    </w:p>
    <w:p w14:paraId="43076A55" w14:textId="6B2EF7C8" w:rsidR="00BC7FF5" w:rsidRPr="00BC7FF5" w:rsidRDefault="00BC7FF5" w:rsidP="0052314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500"/>
        </w:tabs>
        <w:rPr>
          <w:bCs/>
          <w:lang w:val="en-GB"/>
        </w:rPr>
      </w:pPr>
      <w:r w:rsidRPr="00BC7FF5">
        <w:rPr>
          <w:bCs/>
          <w:lang w:val="en-GB"/>
        </w:rPr>
        <w:t xml:space="preserve">Full time post:  </w:t>
      </w:r>
      <w:r w:rsidRPr="00BC7FF5">
        <w:rPr>
          <w:bCs/>
          <w:lang w:val="en-GB"/>
        </w:rPr>
        <w:tab/>
      </w:r>
      <w:r w:rsidR="00D823D0">
        <w:rPr>
          <w:b w:val="0"/>
          <w:bCs/>
          <w:lang w:val="en-GB"/>
        </w:rPr>
        <w:t xml:space="preserve">34 ½ </w:t>
      </w:r>
      <w:r w:rsidRPr="00BC7FF5">
        <w:rPr>
          <w:b w:val="0"/>
          <w:bCs/>
          <w:lang w:val="en-GB"/>
        </w:rPr>
        <w:t>h</w:t>
      </w:r>
      <w:r w:rsidRPr="00BC7FF5">
        <w:rPr>
          <w:b w:val="0"/>
          <w:lang w:val="en-GB"/>
        </w:rPr>
        <w:t>o</w:t>
      </w:r>
      <w:r w:rsidRPr="00BC7FF5">
        <w:rPr>
          <w:b w:val="0"/>
          <w:bCs/>
          <w:lang w:val="en-GB"/>
        </w:rPr>
        <w:t>urs per week</w:t>
      </w:r>
      <w:r w:rsidR="00523146">
        <w:rPr>
          <w:b w:val="0"/>
          <w:bCs/>
          <w:lang w:val="en-GB"/>
        </w:rPr>
        <w:tab/>
      </w:r>
    </w:p>
    <w:p w14:paraId="0E870CE2" w14:textId="77777777" w:rsidR="00BC7FF5" w:rsidRPr="00BC7FF5" w:rsidRDefault="00BC7FF5" w:rsidP="00BC7FF5">
      <w:pPr>
        <w:pStyle w:val="BodyText"/>
        <w:rPr>
          <w:bCs/>
          <w:lang w:val="en-GB"/>
        </w:rPr>
      </w:pPr>
    </w:p>
    <w:p w14:paraId="6E05F0F2" w14:textId="77777777" w:rsidR="00BC7FF5" w:rsidRPr="00BC7FF5" w:rsidRDefault="00BC7FF5" w:rsidP="00BC7FF5">
      <w:pPr>
        <w:pStyle w:val="BodyText"/>
        <w:rPr>
          <w:b w:val="0"/>
          <w:bCs/>
          <w:lang w:val="en-GB"/>
        </w:rPr>
      </w:pPr>
      <w:r w:rsidRPr="00BC7FF5">
        <w:rPr>
          <w:bCs/>
          <w:lang w:val="en-GB"/>
        </w:rPr>
        <w:t>Annual Leave:</w:t>
      </w:r>
      <w:r w:rsidRPr="00BC7FF5">
        <w:rPr>
          <w:bCs/>
          <w:lang w:val="en-GB"/>
        </w:rPr>
        <w:tab/>
      </w:r>
      <w:r w:rsidRPr="00BC7FF5">
        <w:rPr>
          <w:b w:val="0"/>
          <w:bCs/>
          <w:lang w:val="en-GB"/>
        </w:rPr>
        <w:t>32 days inclusive of Public Holidays</w:t>
      </w:r>
    </w:p>
    <w:p w14:paraId="74F9729D" w14:textId="77777777" w:rsidR="00BC7FF5" w:rsidRPr="00BC7FF5" w:rsidRDefault="00BC7FF5" w:rsidP="00BC7FF5">
      <w:pPr>
        <w:rPr>
          <w:rFonts w:ascii="Arial" w:hAnsi="Arial" w:cs="Arial"/>
          <w:lang w:val="en-GB"/>
        </w:rPr>
      </w:pPr>
    </w:p>
    <w:p w14:paraId="20AEF73C" w14:textId="30D17496" w:rsidR="00BC7FF5" w:rsidRPr="00BC7FF5" w:rsidRDefault="00BC7FF5" w:rsidP="00BC7FF5">
      <w:pPr>
        <w:pStyle w:val="Heading2"/>
      </w:pPr>
      <w:r w:rsidRPr="00BC7FF5">
        <w:t>Responsible to:</w:t>
      </w:r>
      <w:r w:rsidRPr="00BC7FF5">
        <w:tab/>
      </w:r>
      <w:r w:rsidR="00FE202F" w:rsidRPr="00FE202F">
        <w:rPr>
          <w:b w:val="0"/>
        </w:rPr>
        <w:t>Operations Manager</w:t>
      </w:r>
      <w:r w:rsidR="00FE202F">
        <w:t xml:space="preserve"> </w:t>
      </w:r>
    </w:p>
    <w:p w14:paraId="734F788F" w14:textId="77777777" w:rsidR="00BC7FF5" w:rsidRPr="00BC7FF5" w:rsidRDefault="00BC7FF5" w:rsidP="00BC7FF5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lang w:val="en-GB"/>
        </w:rPr>
      </w:pPr>
    </w:p>
    <w:p w14:paraId="4AD0F5E4" w14:textId="6F137616" w:rsidR="00BC7FF5" w:rsidRPr="00FE202F" w:rsidRDefault="00BC7FF5" w:rsidP="00FE202F">
      <w:pPr>
        <w:rPr>
          <w:rFonts w:ascii="Arial" w:hAnsi="Arial" w:cs="Arial"/>
          <w:lang w:eastAsia="en-GB"/>
        </w:rPr>
      </w:pPr>
      <w:r w:rsidRPr="00BC7FF5">
        <w:rPr>
          <w:rFonts w:ascii="Arial" w:hAnsi="Arial" w:cs="Arial"/>
          <w:b/>
          <w:bCs/>
          <w:lang w:val="en-GB"/>
        </w:rPr>
        <w:t xml:space="preserve">Salary: </w:t>
      </w:r>
      <w:r w:rsidRPr="00BC7FF5">
        <w:rPr>
          <w:rFonts w:ascii="Arial" w:hAnsi="Arial" w:cs="Arial"/>
          <w:b/>
          <w:bCs/>
          <w:lang w:val="en-GB"/>
        </w:rPr>
        <w:tab/>
      </w:r>
      <w:r w:rsidRPr="00BC7FF5">
        <w:rPr>
          <w:rFonts w:ascii="Arial" w:hAnsi="Arial" w:cs="Arial"/>
          <w:b/>
          <w:bCs/>
          <w:lang w:val="en-GB"/>
        </w:rPr>
        <w:tab/>
      </w:r>
      <w:r w:rsidR="00FE202F" w:rsidRPr="00311F21">
        <w:rPr>
          <w:rFonts w:ascii="Arial" w:hAnsi="Arial" w:cs="Arial"/>
          <w:lang w:eastAsia="en-GB"/>
        </w:rPr>
        <w:t>£</w:t>
      </w:r>
      <w:r w:rsidR="00D823D0">
        <w:rPr>
          <w:rFonts w:ascii="Arial" w:hAnsi="Arial" w:cs="Arial"/>
          <w:lang w:eastAsia="en-GB"/>
        </w:rPr>
        <w:t>22,245.28</w:t>
      </w:r>
      <w:r w:rsidR="00FE202F">
        <w:rPr>
          <w:rFonts w:ascii="Arial" w:hAnsi="Arial" w:cs="Arial"/>
          <w:lang w:eastAsia="en-GB"/>
        </w:rPr>
        <w:t xml:space="preserve"> p</w:t>
      </w:r>
      <w:r w:rsidR="00D823D0">
        <w:rPr>
          <w:rFonts w:ascii="Arial" w:hAnsi="Arial" w:cs="Arial"/>
          <w:lang w:eastAsia="en-GB"/>
        </w:rPr>
        <w:t>er annum</w:t>
      </w:r>
    </w:p>
    <w:p w14:paraId="767BD3BA" w14:textId="552E5409" w:rsidR="00FE202F" w:rsidRPr="00311F21" w:rsidRDefault="00BC7FF5" w:rsidP="00FE202F">
      <w:pPr>
        <w:spacing w:before="100" w:beforeAutospacing="1" w:after="100" w:afterAutospacing="1"/>
        <w:ind w:left="2127" w:hanging="2127"/>
        <w:rPr>
          <w:rFonts w:ascii="Arial" w:hAnsi="Arial" w:cs="Arial"/>
          <w:lang w:eastAsia="en-GB"/>
        </w:rPr>
      </w:pPr>
      <w:r w:rsidRPr="00BC7FF5">
        <w:rPr>
          <w:rFonts w:ascii="Arial" w:hAnsi="Arial" w:cs="Arial"/>
          <w:b/>
          <w:bCs/>
          <w:lang w:val="en-GB"/>
        </w:rPr>
        <w:t xml:space="preserve">Location:                </w:t>
      </w:r>
      <w:r w:rsidR="00FE202F" w:rsidRPr="00311F21">
        <w:rPr>
          <w:rFonts w:ascii="Arial" w:hAnsi="Arial" w:cs="Arial"/>
          <w:lang w:eastAsia="en-GB"/>
        </w:rPr>
        <w:t xml:space="preserve">Based at the Fife Carers Centre, 157 Commercial Street, Kirkcaldy, </w:t>
      </w:r>
      <w:r w:rsidR="00FE202F">
        <w:rPr>
          <w:rFonts w:ascii="Arial" w:hAnsi="Arial" w:cs="Arial"/>
          <w:lang w:eastAsia="en-GB"/>
        </w:rPr>
        <w:t>K</w:t>
      </w:r>
      <w:r w:rsidR="00FE202F" w:rsidRPr="00311F21">
        <w:rPr>
          <w:rFonts w:ascii="Arial" w:hAnsi="Arial" w:cs="Arial"/>
          <w:lang w:eastAsia="en-GB"/>
        </w:rPr>
        <w:t>Y1 2NS.</w:t>
      </w:r>
      <w:r w:rsidR="00FE202F">
        <w:rPr>
          <w:rFonts w:ascii="Arial" w:hAnsi="Arial" w:cs="Arial"/>
          <w:lang w:eastAsia="en-GB"/>
        </w:rPr>
        <w:t xml:space="preserve"> </w:t>
      </w:r>
      <w:r w:rsidR="00FE202F" w:rsidRPr="00311F21">
        <w:rPr>
          <w:rFonts w:ascii="Arial" w:hAnsi="Arial" w:cs="Arial"/>
          <w:lang w:eastAsia="en-GB"/>
        </w:rPr>
        <w:t>Occasional travel throughout the local authority and beyond may be required.</w:t>
      </w:r>
    </w:p>
    <w:p w14:paraId="51B4F659" w14:textId="77777777" w:rsidR="00BC7FF5" w:rsidRPr="00BC7FF5" w:rsidRDefault="00BC7FF5" w:rsidP="00BC7FF5">
      <w:pPr>
        <w:overflowPunct w:val="0"/>
        <w:autoSpaceDE w:val="0"/>
        <w:autoSpaceDN w:val="0"/>
        <w:adjustRightInd w:val="0"/>
        <w:jc w:val="center"/>
        <w:rPr>
          <w:rFonts w:ascii="Arial" w:hAnsi="Arial" w:cs="Arial"/>
          <w:b/>
          <w:szCs w:val="20"/>
          <w:lang w:val="en-GB"/>
        </w:rPr>
      </w:pPr>
      <w:r w:rsidRPr="00BC7FF5">
        <w:rPr>
          <w:rFonts w:ascii="Arial" w:hAnsi="Arial" w:cs="Arial"/>
          <w:b/>
        </w:rPr>
        <w:t>“A carer is a person who, without payment, helps and supports a relative, child, neighbour or friend who could not manage without their help due to age, frailty, addiction, disability or illness.”</w:t>
      </w:r>
    </w:p>
    <w:p w14:paraId="265BA39A" w14:textId="77777777" w:rsidR="00BC7FF5" w:rsidRPr="00BC7FF5" w:rsidRDefault="00BC7FF5" w:rsidP="00BC7FF5">
      <w:pPr>
        <w:rPr>
          <w:rFonts w:ascii="Arial" w:hAnsi="Arial" w:cs="Arial"/>
          <w:b/>
          <w:bCs/>
          <w:sz w:val="22"/>
          <w:lang w:val="en-GB"/>
        </w:rPr>
      </w:pPr>
    </w:p>
    <w:p w14:paraId="24A01AAC" w14:textId="77777777" w:rsidR="00BC7FF5" w:rsidRPr="00BC7FF5" w:rsidRDefault="00BC7FF5" w:rsidP="00BC7FF5">
      <w:pPr>
        <w:pStyle w:val="Heading1"/>
        <w:rPr>
          <w:b/>
          <w:bCs/>
          <w:sz w:val="22"/>
          <w:u w:val="none"/>
        </w:rPr>
      </w:pPr>
      <w:r w:rsidRPr="00BC7FF5">
        <w:rPr>
          <w:b/>
          <w:bCs/>
          <w:sz w:val="22"/>
          <w:u w:val="none"/>
        </w:rPr>
        <w:t>JOB PURPOSE:</w:t>
      </w:r>
    </w:p>
    <w:p w14:paraId="11974295" w14:textId="77777777" w:rsidR="00D823D0" w:rsidRPr="00AB74F2" w:rsidRDefault="00D823D0" w:rsidP="00D823D0">
      <w:p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To provide a welcoming and efficient reception and administrative service as the first point of contact for Fife Carers Centre.</w:t>
      </w:r>
      <w:r>
        <w:rPr>
          <w:rFonts w:ascii="Arial" w:hAnsi="Arial" w:cs="Arial"/>
          <w:lang w:eastAsia="en-GB"/>
        </w:rPr>
        <w:br/>
      </w:r>
      <w:r w:rsidRPr="00AB74F2">
        <w:rPr>
          <w:rFonts w:ascii="Arial" w:hAnsi="Arial" w:cs="Arial"/>
          <w:lang w:eastAsia="en-GB"/>
        </w:rPr>
        <w:br/>
        <w:t>To support the smooth running of day-to-day office functions by delivering administrative assistance to the wider team, ensuring carers and staff are supported through effective communication and organisation.</w:t>
      </w:r>
    </w:p>
    <w:p w14:paraId="749E816B" w14:textId="77777777" w:rsidR="00BC7FF5" w:rsidRPr="00BC7FF5" w:rsidRDefault="00BC7FF5" w:rsidP="00BC7FF5">
      <w:pPr>
        <w:pStyle w:val="NormalWeb"/>
        <w:rPr>
          <w:rFonts w:ascii="Arial" w:hAnsi="Arial" w:cs="Arial"/>
        </w:rPr>
      </w:pPr>
      <w:r w:rsidRPr="00BC7FF5">
        <w:rPr>
          <w:rStyle w:val="Strong"/>
          <w:rFonts w:ascii="Arial" w:hAnsi="Arial" w:cs="Arial"/>
        </w:rPr>
        <w:t>CORE TASKS</w:t>
      </w:r>
    </w:p>
    <w:p w14:paraId="59F94993" w14:textId="77777777" w:rsidR="00D823D0" w:rsidRPr="00AB74F2" w:rsidRDefault="00D823D0" w:rsidP="00D823D0">
      <w:pPr>
        <w:spacing w:before="100" w:beforeAutospacing="1" w:after="100" w:afterAutospacing="1"/>
        <w:outlineLvl w:val="3"/>
        <w:rPr>
          <w:rFonts w:ascii="Arial" w:hAnsi="Arial" w:cs="Arial"/>
          <w:b/>
          <w:bCs/>
          <w:lang w:eastAsia="en-GB"/>
        </w:rPr>
      </w:pPr>
      <w:r w:rsidRPr="00AB74F2">
        <w:rPr>
          <w:rFonts w:ascii="Arial" w:hAnsi="Arial" w:cs="Arial"/>
          <w:b/>
          <w:bCs/>
          <w:lang w:eastAsia="en-GB"/>
        </w:rPr>
        <w:t>Reception Duties</w:t>
      </w:r>
    </w:p>
    <w:p w14:paraId="4B88680A" w14:textId="77777777" w:rsidR="00D823D0" w:rsidRPr="00AB74F2" w:rsidRDefault="00D823D0" w:rsidP="00D823D0">
      <w:pPr>
        <w:spacing w:before="100" w:beforeAutospacing="1" w:after="100" w:afterAutospacing="1"/>
        <w:rPr>
          <w:rFonts w:ascii="Arial" w:hAnsi="Arial" w:cs="Arial"/>
          <w:lang w:eastAsia="en-GB"/>
        </w:rPr>
      </w:pPr>
      <w:bookmarkStart w:id="1" w:name="_Hlk200006730"/>
      <w:r w:rsidRPr="00AB74F2">
        <w:rPr>
          <w:rFonts w:ascii="Arial" w:hAnsi="Arial" w:cs="Arial"/>
          <w:lang w:eastAsia="en-GB"/>
        </w:rPr>
        <w:t xml:space="preserve">The </w:t>
      </w:r>
      <w:r>
        <w:rPr>
          <w:rFonts w:ascii="Arial" w:hAnsi="Arial" w:cs="Arial"/>
          <w:lang w:eastAsia="en-GB"/>
        </w:rPr>
        <w:t>post holder</w:t>
      </w:r>
      <w:r w:rsidRPr="00AB74F2">
        <w:rPr>
          <w:rFonts w:ascii="Arial" w:hAnsi="Arial" w:cs="Arial"/>
          <w:lang w:eastAsia="en-GB"/>
        </w:rPr>
        <w:t xml:space="preserve"> is responsible for:</w:t>
      </w:r>
    </w:p>
    <w:bookmarkEnd w:id="1"/>
    <w:p w14:paraId="4B0C2717" w14:textId="77777777" w:rsidR="00D823D0" w:rsidRPr="00AB74F2" w:rsidRDefault="00D823D0" w:rsidP="00D823D0">
      <w:pPr>
        <w:numPr>
          <w:ilvl w:val="0"/>
          <w:numId w:val="10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Acting as the first point of contact for the Centre, providing a professional and friendly welcome in person and by telephone.</w:t>
      </w:r>
    </w:p>
    <w:p w14:paraId="2C4486EE" w14:textId="77777777" w:rsidR="00D823D0" w:rsidRPr="00AB74F2" w:rsidRDefault="00D823D0" w:rsidP="00D823D0">
      <w:pPr>
        <w:numPr>
          <w:ilvl w:val="0"/>
          <w:numId w:val="10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Managing enquiries promptly, directing carers and visitors to the appropriate staff or service.</w:t>
      </w:r>
    </w:p>
    <w:p w14:paraId="5BF92FAD" w14:textId="77777777" w:rsidR="00D823D0" w:rsidRDefault="00D823D0" w:rsidP="00D823D0">
      <w:pPr>
        <w:numPr>
          <w:ilvl w:val="0"/>
          <w:numId w:val="10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 xml:space="preserve">Ensuring carers’ requests and concerns </w:t>
      </w:r>
      <w:proofErr w:type="gramStart"/>
      <w:r w:rsidRPr="00AB74F2">
        <w:rPr>
          <w:rFonts w:ascii="Arial" w:hAnsi="Arial" w:cs="Arial"/>
          <w:lang w:eastAsia="en-GB"/>
        </w:rPr>
        <w:t>are</w:t>
      </w:r>
      <w:proofErr w:type="gramEnd"/>
      <w:r w:rsidRPr="00AB74F2">
        <w:rPr>
          <w:rFonts w:ascii="Arial" w:hAnsi="Arial" w:cs="Arial"/>
          <w:lang w:eastAsia="en-GB"/>
        </w:rPr>
        <w:t xml:space="preserve"> handled efficiently in collaboration with colleagues.</w:t>
      </w:r>
    </w:p>
    <w:p w14:paraId="2626F740" w14:textId="77777777" w:rsidR="008A07BB" w:rsidRDefault="008A07BB" w:rsidP="008A07BB">
      <w:pPr>
        <w:spacing w:before="100" w:beforeAutospacing="1" w:after="100" w:afterAutospacing="1"/>
        <w:rPr>
          <w:rFonts w:ascii="Arial" w:hAnsi="Arial" w:cs="Arial"/>
          <w:lang w:eastAsia="en-GB"/>
        </w:rPr>
      </w:pPr>
    </w:p>
    <w:p w14:paraId="47FBEB05" w14:textId="77777777" w:rsidR="008A07BB" w:rsidRDefault="008A07BB" w:rsidP="008A07BB">
      <w:pPr>
        <w:spacing w:before="100" w:beforeAutospacing="1" w:after="100" w:afterAutospacing="1"/>
        <w:rPr>
          <w:rFonts w:ascii="Arial" w:hAnsi="Arial" w:cs="Arial"/>
          <w:lang w:eastAsia="en-GB"/>
        </w:rPr>
      </w:pPr>
    </w:p>
    <w:p w14:paraId="0A689A27" w14:textId="77777777" w:rsidR="008A07BB" w:rsidRDefault="008A07BB" w:rsidP="008A07BB">
      <w:pPr>
        <w:spacing w:before="100" w:beforeAutospacing="1" w:after="100" w:afterAutospacing="1"/>
        <w:rPr>
          <w:rFonts w:ascii="Arial" w:hAnsi="Arial" w:cs="Arial"/>
          <w:b/>
          <w:bCs/>
          <w:lang w:eastAsia="en-GB"/>
        </w:rPr>
        <w:sectPr w:rsidR="008A07BB" w:rsidSect="008A07BB">
          <w:headerReference w:type="default" r:id="rId8"/>
          <w:footerReference w:type="default" r:id="rId9"/>
          <w:headerReference w:type="first" r:id="rId10"/>
          <w:pgSz w:w="11906" w:h="16838"/>
          <w:pgMar w:top="1440" w:right="707" w:bottom="1440" w:left="1440" w:header="709" w:footer="919" w:gutter="0"/>
          <w:cols w:space="708"/>
          <w:titlePg/>
          <w:docGrid w:linePitch="360"/>
        </w:sectPr>
      </w:pPr>
    </w:p>
    <w:p w14:paraId="01A6EA2D" w14:textId="77777777" w:rsidR="00D823D0" w:rsidRPr="005B4028" w:rsidRDefault="00D823D0" w:rsidP="008A07BB">
      <w:pPr>
        <w:spacing w:before="100" w:beforeAutospacing="1" w:after="100" w:afterAutospacing="1"/>
        <w:rPr>
          <w:rFonts w:ascii="Arial" w:hAnsi="Arial" w:cs="Arial"/>
          <w:lang w:eastAsia="en-GB"/>
        </w:rPr>
      </w:pPr>
      <w:r w:rsidRPr="005B4028">
        <w:rPr>
          <w:rFonts w:ascii="Arial" w:hAnsi="Arial" w:cs="Arial"/>
          <w:b/>
          <w:bCs/>
          <w:lang w:eastAsia="en-GB"/>
        </w:rPr>
        <w:lastRenderedPageBreak/>
        <w:t>Office Administration</w:t>
      </w:r>
    </w:p>
    <w:p w14:paraId="7B726A28" w14:textId="77777777" w:rsidR="00D823D0" w:rsidRPr="00AB74F2" w:rsidRDefault="00D823D0" w:rsidP="00D823D0">
      <w:p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The post holder is responsible for:</w:t>
      </w:r>
    </w:p>
    <w:p w14:paraId="6F5F6801" w14:textId="77777777" w:rsidR="00D823D0" w:rsidRPr="00AB74F2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Providing clerical support including word-processing, typing, filing and data entry.</w:t>
      </w:r>
    </w:p>
    <w:p w14:paraId="3A25F443" w14:textId="77777777" w:rsidR="00D823D0" w:rsidRPr="00AB74F2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Responding to initial information requests from carers and stakeholders with professionalism.</w:t>
      </w:r>
    </w:p>
    <w:p w14:paraId="5D187898" w14:textId="77777777" w:rsidR="00D823D0" w:rsidRPr="00AB74F2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Supporting the management of stock and stationery supplies in line with procedures.</w:t>
      </w:r>
    </w:p>
    <w:p w14:paraId="0ED73949" w14:textId="77777777" w:rsidR="00D823D0" w:rsidRPr="00AB74F2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Overseeing general correspondence to and from the Centre, ensuring timely and appropriate responses or follow-up by relevant staff.</w:t>
      </w:r>
    </w:p>
    <w:p w14:paraId="71BD65BB" w14:textId="77777777" w:rsidR="00D823D0" w:rsidRPr="00AB74F2" w:rsidRDefault="00D823D0" w:rsidP="008A07BB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 xml:space="preserve">Supporting the organisation of meetings and events, including room set-up and refreshments </w:t>
      </w:r>
      <w:proofErr w:type="gramStart"/>
      <w:r w:rsidRPr="00AB74F2">
        <w:rPr>
          <w:rFonts w:ascii="Arial" w:hAnsi="Arial" w:cs="Arial"/>
          <w:lang w:eastAsia="en-GB"/>
        </w:rPr>
        <w:t>where</w:t>
      </w:r>
      <w:proofErr w:type="gramEnd"/>
      <w:r w:rsidRPr="00AB74F2">
        <w:rPr>
          <w:rFonts w:ascii="Arial" w:hAnsi="Arial" w:cs="Arial"/>
          <w:lang w:eastAsia="en-GB"/>
        </w:rPr>
        <w:t xml:space="preserve"> required.</w:t>
      </w:r>
    </w:p>
    <w:p w14:paraId="09F4AA54" w14:textId="77777777" w:rsidR="00D823D0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>Processing</w:t>
      </w:r>
      <w:r w:rsidRPr="00AB74F2">
        <w:rPr>
          <w:rFonts w:ascii="Arial" w:hAnsi="Arial" w:cs="Arial"/>
          <w:lang w:eastAsia="en-GB"/>
        </w:rPr>
        <w:t xml:space="preserve"> and </w:t>
      </w:r>
      <w:r>
        <w:rPr>
          <w:rFonts w:ascii="Arial" w:hAnsi="Arial" w:cs="Arial"/>
          <w:lang w:eastAsia="en-GB"/>
        </w:rPr>
        <w:t>distributing</w:t>
      </w:r>
      <w:r w:rsidRPr="00AB74F2">
        <w:rPr>
          <w:rFonts w:ascii="Arial" w:hAnsi="Arial" w:cs="Arial"/>
          <w:lang w:eastAsia="en-GB"/>
        </w:rPr>
        <w:t xml:space="preserve"> Carers Emergency Cards, maintaining accurate records to support carers’ safety and peace of mind.</w:t>
      </w:r>
    </w:p>
    <w:p w14:paraId="0A370181" w14:textId="77777777" w:rsidR="00D823D0" w:rsidRDefault="00D823D0" w:rsidP="00D823D0">
      <w:pPr>
        <w:numPr>
          <w:ilvl w:val="0"/>
          <w:numId w:val="11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>Supporting the management and distribution of petty cash.</w:t>
      </w:r>
    </w:p>
    <w:p w14:paraId="7B41730C" w14:textId="77777777" w:rsidR="00D823D0" w:rsidRPr="005B4028" w:rsidRDefault="00D823D0" w:rsidP="00D823D0">
      <w:pPr>
        <w:spacing w:before="100" w:beforeAutospacing="1" w:after="100" w:afterAutospacing="1"/>
        <w:rPr>
          <w:rFonts w:ascii="Arial" w:hAnsi="Arial" w:cs="Arial"/>
          <w:lang w:eastAsia="en-GB"/>
        </w:rPr>
      </w:pPr>
      <w:r w:rsidRPr="005B4028">
        <w:rPr>
          <w:rFonts w:ascii="Arial" w:hAnsi="Arial" w:cs="Arial"/>
          <w:b/>
          <w:bCs/>
          <w:lang w:eastAsia="en-GB"/>
        </w:rPr>
        <w:t>Referral Allocation</w:t>
      </w:r>
    </w:p>
    <w:p w14:paraId="18E7949D" w14:textId="77777777" w:rsidR="00D823D0" w:rsidRPr="00AB74F2" w:rsidRDefault="00D823D0" w:rsidP="00D823D0">
      <w:pPr>
        <w:numPr>
          <w:ilvl w:val="0"/>
          <w:numId w:val="12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Allocating incoming referrals to the appropriate staff member to ensure a timely and effective response to carers’ needs.</w:t>
      </w:r>
    </w:p>
    <w:p w14:paraId="073D0B41" w14:textId="77777777" w:rsidR="00D823D0" w:rsidRPr="00AB74F2" w:rsidRDefault="00D823D0" w:rsidP="00D823D0">
      <w:pPr>
        <w:spacing w:before="100" w:beforeAutospacing="1" w:after="100" w:afterAutospacing="1"/>
        <w:outlineLvl w:val="3"/>
        <w:rPr>
          <w:rFonts w:ascii="Arial" w:hAnsi="Arial" w:cs="Arial"/>
          <w:b/>
          <w:bCs/>
          <w:lang w:eastAsia="en-GB"/>
        </w:rPr>
      </w:pPr>
      <w:bookmarkStart w:id="2" w:name="_Hlk200006782"/>
      <w:r w:rsidRPr="00AB74F2">
        <w:rPr>
          <w:rFonts w:ascii="Arial" w:hAnsi="Arial" w:cs="Arial"/>
          <w:b/>
          <w:bCs/>
          <w:lang w:eastAsia="en-GB"/>
        </w:rPr>
        <w:t>Quality Assurance and Procedures</w:t>
      </w:r>
    </w:p>
    <w:p w14:paraId="4BE56347" w14:textId="46048C63" w:rsidR="00D823D0" w:rsidRPr="00AB74F2" w:rsidRDefault="00D823D0" w:rsidP="00D823D0">
      <w:pPr>
        <w:numPr>
          <w:ilvl w:val="0"/>
          <w:numId w:val="8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Support the implementation of quality assurance standards and contributing to the development and review of quality improvement plans.</w:t>
      </w:r>
    </w:p>
    <w:p w14:paraId="3A1E6A25" w14:textId="77777777" w:rsidR="00D823D0" w:rsidRPr="00AB74F2" w:rsidRDefault="00D823D0" w:rsidP="00D823D0">
      <w:pPr>
        <w:spacing w:before="100" w:beforeAutospacing="1" w:after="100" w:afterAutospacing="1"/>
        <w:outlineLvl w:val="2"/>
        <w:rPr>
          <w:rFonts w:ascii="Arial" w:hAnsi="Arial" w:cs="Arial"/>
          <w:b/>
          <w:bCs/>
          <w:sz w:val="27"/>
          <w:szCs w:val="27"/>
          <w:lang w:eastAsia="en-GB"/>
        </w:rPr>
      </w:pPr>
      <w:r w:rsidRPr="00AB74F2">
        <w:rPr>
          <w:rFonts w:ascii="Arial" w:hAnsi="Arial" w:cs="Arial"/>
          <w:b/>
          <w:bCs/>
          <w:sz w:val="27"/>
          <w:szCs w:val="27"/>
          <w:lang w:eastAsia="en-GB"/>
        </w:rPr>
        <w:t>OTHER RESPONSIBILITIES</w:t>
      </w:r>
    </w:p>
    <w:p w14:paraId="3BDACEA1" w14:textId="77777777" w:rsidR="00D823D0" w:rsidRPr="00AB74F2" w:rsidRDefault="00D823D0" w:rsidP="00D823D0">
      <w:pPr>
        <w:numPr>
          <w:ilvl w:val="0"/>
          <w:numId w:val="9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Supporting the Administrator and wider team with additional tasks as needed.</w:t>
      </w:r>
    </w:p>
    <w:p w14:paraId="5435D160" w14:textId="77777777" w:rsidR="00D823D0" w:rsidRPr="00AB74F2" w:rsidRDefault="00D823D0" w:rsidP="00D823D0">
      <w:pPr>
        <w:numPr>
          <w:ilvl w:val="0"/>
          <w:numId w:val="9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Providing cover for reception and other Centre functions as part of a flexible and collaborative team approach.</w:t>
      </w:r>
    </w:p>
    <w:p w14:paraId="501BBCA6" w14:textId="6097B3E0" w:rsidR="00FE202F" w:rsidRPr="00D823D0" w:rsidRDefault="00D823D0" w:rsidP="00D823D0">
      <w:pPr>
        <w:numPr>
          <w:ilvl w:val="0"/>
          <w:numId w:val="9"/>
        </w:numPr>
        <w:spacing w:before="100" w:beforeAutospacing="1" w:after="100" w:afterAutospacing="1"/>
        <w:rPr>
          <w:rFonts w:ascii="Arial" w:hAnsi="Arial" w:cs="Arial"/>
          <w:lang w:eastAsia="en-GB"/>
        </w:rPr>
      </w:pPr>
      <w:r w:rsidRPr="00AB74F2">
        <w:rPr>
          <w:rFonts w:ascii="Arial" w:hAnsi="Arial" w:cs="Arial"/>
          <w:lang w:eastAsia="en-GB"/>
        </w:rPr>
        <w:t>Adhering to all Fife Carers Centre policies and procedures.</w:t>
      </w:r>
      <w:bookmarkEnd w:id="2"/>
    </w:p>
    <w:sectPr w:rsidR="00FE202F" w:rsidRPr="00D823D0" w:rsidSect="008A07BB">
      <w:headerReference w:type="first" r:id="rId11"/>
      <w:pgSz w:w="11906" w:h="16838"/>
      <w:pgMar w:top="1440" w:right="707" w:bottom="1440" w:left="1440" w:header="709" w:footer="91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3A055" w14:textId="77777777" w:rsidR="00180792" w:rsidRDefault="00180792">
      <w:r>
        <w:separator/>
      </w:r>
    </w:p>
  </w:endnote>
  <w:endnote w:type="continuationSeparator" w:id="0">
    <w:p w14:paraId="5609838D" w14:textId="77777777" w:rsidR="00180792" w:rsidRDefault="00180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F0E" w14:textId="58F92106" w:rsidR="00CA7AFB" w:rsidRPr="00F95826" w:rsidRDefault="00CA7AFB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16"/>
      </w:rPr>
      <w:tab/>
    </w:r>
    <w:r>
      <w:rPr>
        <w:rFonts w:ascii="Arial" w:hAnsi="Arial" w:cs="Arial"/>
        <w:sz w:val="16"/>
      </w:rPr>
      <w:tab/>
    </w:r>
    <w:r>
      <w:rPr>
        <w:rFonts w:ascii="Arial" w:hAnsi="Arial" w:cs="Arial"/>
        <w:sz w:val="16"/>
      </w:rPr>
      <w:tab/>
      <w:t xml:space="preserve">Page </w:t>
    </w:r>
    <w:r w:rsidRPr="008E2BBA">
      <w:rPr>
        <w:rFonts w:ascii="Arial" w:hAnsi="Arial" w:cs="Arial"/>
        <w:sz w:val="16"/>
      </w:rPr>
      <w:fldChar w:fldCharType="begin"/>
    </w:r>
    <w:r w:rsidRPr="008E2BBA">
      <w:rPr>
        <w:rFonts w:ascii="Arial" w:hAnsi="Arial" w:cs="Arial"/>
        <w:sz w:val="16"/>
      </w:rPr>
      <w:instrText xml:space="preserve"> PAGE   \* MERGEFORMAT </w:instrText>
    </w:r>
    <w:r w:rsidRPr="008E2BBA">
      <w:rPr>
        <w:rFonts w:ascii="Arial" w:hAnsi="Arial" w:cs="Arial"/>
        <w:sz w:val="16"/>
      </w:rPr>
      <w:fldChar w:fldCharType="separate"/>
    </w:r>
    <w:r w:rsidR="000679C8">
      <w:rPr>
        <w:rFonts w:ascii="Arial" w:hAnsi="Arial" w:cs="Arial"/>
        <w:noProof/>
        <w:sz w:val="16"/>
      </w:rPr>
      <w:t>2</w:t>
    </w:r>
    <w:r w:rsidRPr="008E2BBA">
      <w:rPr>
        <w:rFonts w:ascii="Arial" w:hAnsi="Arial" w:cs="Arial"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A6956" w14:textId="77777777" w:rsidR="00180792" w:rsidRDefault="00180792">
      <w:r>
        <w:separator/>
      </w:r>
    </w:p>
  </w:footnote>
  <w:footnote w:type="continuationSeparator" w:id="0">
    <w:p w14:paraId="3EE52E45" w14:textId="77777777" w:rsidR="00180792" w:rsidRDefault="00180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F9190" w14:textId="77777777" w:rsidR="00523146" w:rsidRDefault="00523146">
    <w:pPr>
      <w:pStyle w:val="Header"/>
      <w:rPr>
        <w:rFonts w:ascii="Arial" w:hAnsi="Arial" w:cs="Arial"/>
        <w:b/>
        <w:sz w:val="28"/>
      </w:rPr>
    </w:pPr>
  </w:p>
  <w:p w14:paraId="22C8BE35" w14:textId="026A8651" w:rsidR="00CA7AFB" w:rsidRDefault="001E3DAD">
    <w:pPr>
      <w:pStyle w:val="Header"/>
      <w:rPr>
        <w:rFonts w:ascii="Arial" w:hAnsi="Arial" w:cs="Arial"/>
        <w:b/>
        <w:sz w:val="28"/>
      </w:rPr>
    </w:pPr>
    <w:r>
      <w:rPr>
        <w:rFonts w:ascii="Arial" w:hAnsi="Arial" w:cs="Arial"/>
        <w:b/>
        <w:noProof/>
        <w:sz w:val="28"/>
      </w:rPr>
      <w:drawing>
        <wp:anchor distT="0" distB="0" distL="114300" distR="114300" simplePos="0" relativeHeight="251658240" behindDoc="0" locked="0" layoutInCell="1" allowOverlap="1" wp14:anchorId="4695E2FB" wp14:editId="025ACA83">
          <wp:simplePos x="0" y="0"/>
          <wp:positionH relativeFrom="margin">
            <wp:posOffset>5035550</wp:posOffset>
          </wp:positionH>
          <wp:positionV relativeFrom="margin">
            <wp:posOffset>-1487170</wp:posOffset>
          </wp:positionV>
          <wp:extent cx="1259205" cy="1087120"/>
          <wp:effectExtent l="0" t="0" r="0" b="0"/>
          <wp:wrapSquare wrapText="bothSides"/>
          <wp:docPr id="331847154" name="Picture 1" descr="A logo with circles and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9441004" name="Picture 1" descr="A logo with circles and dot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205" cy="1087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7AFB">
      <w:rPr>
        <w:rFonts w:ascii="Arial" w:hAnsi="Arial" w:cs="Arial"/>
        <w:b/>
        <w:sz w:val="28"/>
      </w:rPr>
      <w:t>Fife Carers Centre</w:t>
    </w:r>
  </w:p>
  <w:p w14:paraId="0A35C974" w14:textId="77777777" w:rsidR="00CA7AFB" w:rsidRDefault="00CA7AFB">
    <w:pPr>
      <w:pStyle w:val="Header"/>
      <w:rPr>
        <w:rFonts w:ascii="Arial" w:hAnsi="Arial" w:cs="Arial"/>
        <w:b/>
        <w:sz w:val="28"/>
      </w:rPr>
    </w:pPr>
  </w:p>
  <w:p w14:paraId="1E4E3FDF" w14:textId="13C625FE" w:rsidR="00CA7AFB" w:rsidRDefault="00CA7AFB" w:rsidP="00523146">
    <w:pPr>
      <w:pStyle w:val="Header"/>
      <w:rPr>
        <w:rFonts w:ascii="Arial" w:hAnsi="Arial" w:cs="Arial"/>
        <w:b/>
      </w:rPr>
    </w:pPr>
    <w:r w:rsidRPr="008E2BBA">
      <w:rPr>
        <w:rFonts w:ascii="Arial" w:hAnsi="Arial" w:cs="Arial"/>
        <w:b/>
      </w:rPr>
      <w:t>JOB DESCRIPTION</w:t>
    </w:r>
    <w:r>
      <w:rPr>
        <w:rFonts w:ascii="Arial" w:hAnsi="Arial" w:cs="Arial"/>
        <w:b/>
      </w:rPr>
      <w:t xml:space="preserve"> </w:t>
    </w:r>
    <w:r w:rsidR="004E1A77">
      <w:rPr>
        <w:rFonts w:ascii="Arial" w:hAnsi="Arial" w:cs="Arial"/>
        <w:b/>
      </w:rPr>
      <w:t xml:space="preserve">– </w:t>
    </w:r>
    <w:r w:rsidR="00523146" w:rsidRPr="00523146">
      <w:rPr>
        <w:rFonts w:ascii="Arial" w:hAnsi="Arial" w:cs="Arial"/>
        <w:b/>
      </w:rPr>
      <w:t>Receptionist and Administrative Assistant</w:t>
    </w:r>
  </w:p>
  <w:p w14:paraId="3AF51C63" w14:textId="77777777" w:rsidR="00CA7AFB" w:rsidRDefault="00CA7AFB" w:rsidP="008E2BBA">
    <w:pPr>
      <w:pStyle w:val="Header"/>
      <w:jc w:val="right"/>
      <w:rPr>
        <w:rFonts w:ascii="Arial" w:hAnsi="Arial" w:cs="Arial"/>
        <w:b/>
        <w:sz w:val="16"/>
      </w:rPr>
    </w:pPr>
  </w:p>
  <w:p w14:paraId="57920776" w14:textId="77777777" w:rsidR="00523146" w:rsidRDefault="00523146" w:rsidP="001E3DAD">
    <w:pPr>
      <w:pStyle w:val="Header"/>
      <w:jc w:val="right"/>
      <w:rPr>
        <w:rFonts w:ascii="Arial" w:hAnsi="Arial" w:cs="Arial"/>
        <w:bCs/>
        <w:sz w:val="16"/>
      </w:rPr>
    </w:pPr>
  </w:p>
  <w:p w14:paraId="4B6F2851" w14:textId="77777777" w:rsidR="00523146" w:rsidRDefault="00523146" w:rsidP="001E3DAD">
    <w:pPr>
      <w:pStyle w:val="Header"/>
      <w:jc w:val="right"/>
      <w:rPr>
        <w:rFonts w:ascii="Arial" w:hAnsi="Arial" w:cs="Arial"/>
        <w:bCs/>
        <w:sz w:val="16"/>
      </w:rPr>
    </w:pPr>
  </w:p>
  <w:p w14:paraId="344D7FC4" w14:textId="18352F95" w:rsidR="00CA7AFB" w:rsidRPr="001E3DAD" w:rsidRDefault="00CA7AFB" w:rsidP="001E3DAD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Scottish Charity Number: SC029466</w:t>
    </w:r>
  </w:p>
  <w:p w14:paraId="1C2B63D6" w14:textId="5C2F7303" w:rsidR="00CA7AFB" w:rsidRPr="001E3DAD" w:rsidRDefault="00CA7AFB" w:rsidP="001E3DAD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Company number: 282309</w:t>
    </w:r>
  </w:p>
  <w:p w14:paraId="47A1D638" w14:textId="5EE16552" w:rsidR="00CA7AFB" w:rsidRPr="008E2BBA" w:rsidRDefault="00CA7AFB" w:rsidP="008E2BBA">
    <w:pPr>
      <w:pStyle w:val="Header"/>
      <w:jc w:val="right"/>
      <w:rPr>
        <w:rFonts w:ascii="Arial" w:hAnsi="Arial" w:cs="Arial"/>
        <w:b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D63EE" w14:textId="60B3F66B" w:rsidR="008A07BB" w:rsidRDefault="008A07BB" w:rsidP="008A07BB">
    <w:pPr>
      <w:pStyle w:val="Header"/>
      <w:rPr>
        <w:rFonts w:ascii="Arial" w:hAnsi="Arial" w:cs="Arial"/>
        <w:b/>
        <w:sz w:val="28"/>
      </w:rPr>
    </w:pPr>
    <w:r>
      <w:rPr>
        <w:rFonts w:ascii="Arial" w:hAnsi="Arial" w:cs="Arial"/>
        <w:b/>
        <w:noProof/>
        <w:sz w:val="28"/>
      </w:rPr>
      <w:drawing>
        <wp:anchor distT="0" distB="0" distL="114300" distR="114300" simplePos="0" relativeHeight="251660288" behindDoc="0" locked="0" layoutInCell="1" allowOverlap="1" wp14:anchorId="1C308781" wp14:editId="0C59C33B">
          <wp:simplePos x="0" y="0"/>
          <wp:positionH relativeFrom="margin">
            <wp:posOffset>4987925</wp:posOffset>
          </wp:positionH>
          <wp:positionV relativeFrom="margin">
            <wp:posOffset>-1687195</wp:posOffset>
          </wp:positionV>
          <wp:extent cx="1259205" cy="1087120"/>
          <wp:effectExtent l="0" t="0" r="0" b="0"/>
          <wp:wrapSquare wrapText="bothSides"/>
          <wp:docPr id="746851781" name="Picture 1" descr="A logo with circles and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9441004" name="Picture 1" descr="A logo with circles and dot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205" cy="1087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2A0261E" w14:textId="07ABB10D" w:rsidR="008A07BB" w:rsidRDefault="008A07BB" w:rsidP="008A07BB">
    <w:pPr>
      <w:pStyle w:val="Header"/>
      <w:rPr>
        <w:rFonts w:ascii="Arial" w:hAnsi="Arial" w:cs="Arial"/>
        <w:b/>
        <w:sz w:val="28"/>
      </w:rPr>
    </w:pPr>
    <w:r>
      <w:rPr>
        <w:rFonts w:ascii="Arial" w:hAnsi="Arial" w:cs="Arial"/>
        <w:b/>
        <w:sz w:val="28"/>
      </w:rPr>
      <w:t>Fife Carers Centre</w:t>
    </w:r>
  </w:p>
  <w:p w14:paraId="74E31DD1" w14:textId="77777777" w:rsidR="008A07BB" w:rsidRDefault="008A07BB" w:rsidP="008A07BB">
    <w:pPr>
      <w:pStyle w:val="Header"/>
      <w:rPr>
        <w:rFonts w:ascii="Arial" w:hAnsi="Arial" w:cs="Arial"/>
        <w:b/>
        <w:sz w:val="28"/>
      </w:rPr>
    </w:pPr>
  </w:p>
  <w:p w14:paraId="250F475B" w14:textId="730157A3" w:rsidR="008A07BB" w:rsidRDefault="008A07BB" w:rsidP="008A07BB">
    <w:pPr>
      <w:pStyle w:val="Header"/>
      <w:rPr>
        <w:rFonts w:ascii="Arial" w:hAnsi="Arial" w:cs="Arial"/>
        <w:b/>
      </w:rPr>
    </w:pPr>
    <w:r w:rsidRPr="008E2BBA">
      <w:rPr>
        <w:rFonts w:ascii="Arial" w:hAnsi="Arial" w:cs="Arial"/>
        <w:b/>
      </w:rPr>
      <w:t>JOB DESCRIPTION</w:t>
    </w:r>
    <w:r>
      <w:rPr>
        <w:rFonts w:ascii="Arial" w:hAnsi="Arial" w:cs="Arial"/>
        <w:b/>
      </w:rPr>
      <w:t xml:space="preserve"> – </w:t>
    </w:r>
    <w:r w:rsidRPr="00523146">
      <w:rPr>
        <w:rFonts w:ascii="Arial" w:hAnsi="Arial" w:cs="Arial"/>
        <w:b/>
      </w:rPr>
      <w:t>Receptionist and Administrative Assistant</w:t>
    </w:r>
  </w:p>
  <w:p w14:paraId="348B4C51" w14:textId="77777777" w:rsidR="008A07BB" w:rsidRDefault="008A07BB" w:rsidP="008A07BB">
    <w:pPr>
      <w:pStyle w:val="Header"/>
      <w:rPr>
        <w:rFonts w:ascii="Arial" w:hAnsi="Arial" w:cs="Arial"/>
        <w:b/>
      </w:rPr>
    </w:pPr>
  </w:p>
  <w:p w14:paraId="7364CC32" w14:textId="77777777" w:rsidR="008A07BB" w:rsidRDefault="008A07BB" w:rsidP="008A07BB">
    <w:pPr>
      <w:pStyle w:val="Header"/>
      <w:rPr>
        <w:rFonts w:ascii="Arial" w:hAnsi="Arial" w:cs="Arial"/>
        <w:b/>
        <w:sz w:val="16"/>
      </w:rPr>
    </w:pPr>
  </w:p>
  <w:p w14:paraId="1152D451" w14:textId="77777777" w:rsidR="008A07BB" w:rsidRPr="001E3DAD" w:rsidRDefault="008A07BB" w:rsidP="008A07BB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Scottish Charity Number: SC029466</w:t>
    </w:r>
  </w:p>
  <w:p w14:paraId="31A7E5B1" w14:textId="77777777" w:rsidR="008A07BB" w:rsidRPr="001E3DAD" w:rsidRDefault="008A07BB" w:rsidP="008A07BB">
    <w:pPr>
      <w:pStyle w:val="Header"/>
      <w:jc w:val="right"/>
      <w:rPr>
        <w:rFonts w:ascii="Arial" w:hAnsi="Arial" w:cs="Arial"/>
        <w:bCs/>
        <w:sz w:val="16"/>
      </w:rPr>
    </w:pPr>
    <w:r w:rsidRPr="001E3DAD">
      <w:rPr>
        <w:rFonts w:ascii="Arial" w:hAnsi="Arial" w:cs="Arial"/>
        <w:bCs/>
        <w:sz w:val="16"/>
      </w:rPr>
      <w:t>Company number: 282309</w:t>
    </w:r>
  </w:p>
  <w:p w14:paraId="47279B94" w14:textId="77777777" w:rsidR="008A07BB" w:rsidRDefault="008A07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C2191" w14:textId="77777777" w:rsidR="008A07BB" w:rsidRPr="008A07BB" w:rsidRDefault="008A07BB" w:rsidP="008A07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3B7A02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077B1D"/>
    <w:multiLevelType w:val="multilevel"/>
    <w:tmpl w:val="B7A49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CB644E"/>
    <w:multiLevelType w:val="multilevel"/>
    <w:tmpl w:val="AF6C6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B3AA6"/>
    <w:multiLevelType w:val="multilevel"/>
    <w:tmpl w:val="6E9A8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677A1"/>
    <w:multiLevelType w:val="multilevel"/>
    <w:tmpl w:val="61BCF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C93347"/>
    <w:multiLevelType w:val="multilevel"/>
    <w:tmpl w:val="BC5CB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D561FB"/>
    <w:multiLevelType w:val="multilevel"/>
    <w:tmpl w:val="2C1EC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9A3DE6"/>
    <w:multiLevelType w:val="multilevel"/>
    <w:tmpl w:val="A69E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7C33FD"/>
    <w:multiLevelType w:val="multilevel"/>
    <w:tmpl w:val="6D224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0E1352"/>
    <w:multiLevelType w:val="multilevel"/>
    <w:tmpl w:val="AB300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861D19"/>
    <w:multiLevelType w:val="multilevel"/>
    <w:tmpl w:val="0F6E5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6D38F7"/>
    <w:multiLevelType w:val="multilevel"/>
    <w:tmpl w:val="23C4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6676856">
    <w:abstractNumId w:val="0"/>
  </w:num>
  <w:num w:numId="2" w16cid:durableId="979382175">
    <w:abstractNumId w:val="9"/>
  </w:num>
  <w:num w:numId="3" w16cid:durableId="1263143269">
    <w:abstractNumId w:val="5"/>
  </w:num>
  <w:num w:numId="4" w16cid:durableId="1978099674">
    <w:abstractNumId w:val="3"/>
  </w:num>
  <w:num w:numId="5" w16cid:durableId="849560091">
    <w:abstractNumId w:val="10"/>
  </w:num>
  <w:num w:numId="6" w16cid:durableId="693115928">
    <w:abstractNumId w:val="7"/>
  </w:num>
  <w:num w:numId="7" w16cid:durableId="1819420934">
    <w:abstractNumId w:val="11"/>
  </w:num>
  <w:num w:numId="8" w16cid:durableId="492185983">
    <w:abstractNumId w:val="1"/>
  </w:num>
  <w:num w:numId="9" w16cid:durableId="1141387683">
    <w:abstractNumId w:val="4"/>
  </w:num>
  <w:num w:numId="10" w16cid:durableId="1952129861">
    <w:abstractNumId w:val="2"/>
  </w:num>
  <w:num w:numId="11" w16cid:durableId="1943873373">
    <w:abstractNumId w:val="6"/>
  </w:num>
  <w:num w:numId="12" w16cid:durableId="29769165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2NDexNDYyMzK2NDFT0lEKTi0uzszPAykwqQUAXJdoUiwAAAA="/>
  </w:docVars>
  <w:rsids>
    <w:rsidRoot w:val="008E2BBA"/>
    <w:rsid w:val="00026545"/>
    <w:rsid w:val="0003778C"/>
    <w:rsid w:val="000474A6"/>
    <w:rsid w:val="000679C8"/>
    <w:rsid w:val="00094EA2"/>
    <w:rsid w:val="000C5DF5"/>
    <w:rsid w:val="000D35FC"/>
    <w:rsid w:val="00120D6A"/>
    <w:rsid w:val="00180792"/>
    <w:rsid w:val="001E3DAD"/>
    <w:rsid w:val="002120BE"/>
    <w:rsid w:val="00217DD6"/>
    <w:rsid w:val="00226DDE"/>
    <w:rsid w:val="00235E64"/>
    <w:rsid w:val="00293C06"/>
    <w:rsid w:val="002B4071"/>
    <w:rsid w:val="003018BD"/>
    <w:rsid w:val="003329EC"/>
    <w:rsid w:val="003632FD"/>
    <w:rsid w:val="00363C41"/>
    <w:rsid w:val="00396C96"/>
    <w:rsid w:val="003D181E"/>
    <w:rsid w:val="0042514E"/>
    <w:rsid w:val="004466E9"/>
    <w:rsid w:val="004E1A77"/>
    <w:rsid w:val="00513D22"/>
    <w:rsid w:val="00516F52"/>
    <w:rsid w:val="00523146"/>
    <w:rsid w:val="005712EE"/>
    <w:rsid w:val="00577FBF"/>
    <w:rsid w:val="005947D5"/>
    <w:rsid w:val="00605C43"/>
    <w:rsid w:val="0062341B"/>
    <w:rsid w:val="0062529E"/>
    <w:rsid w:val="00680930"/>
    <w:rsid w:val="00682DCB"/>
    <w:rsid w:val="006856F4"/>
    <w:rsid w:val="006C5EFC"/>
    <w:rsid w:val="006F1F0E"/>
    <w:rsid w:val="00715FFF"/>
    <w:rsid w:val="0076152A"/>
    <w:rsid w:val="007737AF"/>
    <w:rsid w:val="007B4DEB"/>
    <w:rsid w:val="00807711"/>
    <w:rsid w:val="008523D7"/>
    <w:rsid w:val="008A07BB"/>
    <w:rsid w:val="008E2BBA"/>
    <w:rsid w:val="00922DF8"/>
    <w:rsid w:val="009740D5"/>
    <w:rsid w:val="0099282D"/>
    <w:rsid w:val="00A635AF"/>
    <w:rsid w:val="00A74C7D"/>
    <w:rsid w:val="00A915CD"/>
    <w:rsid w:val="00A97BF0"/>
    <w:rsid w:val="00AD3CC7"/>
    <w:rsid w:val="00AE09F8"/>
    <w:rsid w:val="00AE4AAB"/>
    <w:rsid w:val="00B107CE"/>
    <w:rsid w:val="00B1645E"/>
    <w:rsid w:val="00BC7F09"/>
    <w:rsid w:val="00BC7FF5"/>
    <w:rsid w:val="00C025C1"/>
    <w:rsid w:val="00C30E41"/>
    <w:rsid w:val="00C73AF6"/>
    <w:rsid w:val="00CA7AFB"/>
    <w:rsid w:val="00CC7D3B"/>
    <w:rsid w:val="00D21CBB"/>
    <w:rsid w:val="00D34328"/>
    <w:rsid w:val="00D50C68"/>
    <w:rsid w:val="00D619A5"/>
    <w:rsid w:val="00D823D0"/>
    <w:rsid w:val="00D95D05"/>
    <w:rsid w:val="00DD5050"/>
    <w:rsid w:val="00DF6584"/>
    <w:rsid w:val="00E40647"/>
    <w:rsid w:val="00E51DB5"/>
    <w:rsid w:val="00E66796"/>
    <w:rsid w:val="00E72F90"/>
    <w:rsid w:val="00E87AC4"/>
    <w:rsid w:val="00EA3154"/>
    <w:rsid w:val="00EA4857"/>
    <w:rsid w:val="00EB3452"/>
    <w:rsid w:val="00EC600D"/>
    <w:rsid w:val="00F147AD"/>
    <w:rsid w:val="00F62FCB"/>
    <w:rsid w:val="00F676AD"/>
    <w:rsid w:val="00F95826"/>
    <w:rsid w:val="00FB418A"/>
    <w:rsid w:val="00FC04A2"/>
    <w:rsid w:val="00FC0923"/>
    <w:rsid w:val="00FE202F"/>
    <w:rsid w:val="00FF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59A84"/>
  <w15:docId w15:val="{B443BCF1-A4D6-46B9-9154-CBA2C818A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u w:val="single"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Arial" w:hAnsi="Arial" w:cs="Arial"/>
      <w:b/>
      <w:bCs/>
      <w:lang w:val="en-GB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rFonts w:ascii="Arial" w:hAnsi="Arial" w:cs="Arial"/>
      <w:b/>
      <w:bCs/>
      <w:lang w:val="en-GB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8"/>
      <w:lang w:val="en-GB"/>
    </w:rPr>
  </w:style>
  <w:style w:type="paragraph" w:styleId="Heading6">
    <w:name w:val="heading 6"/>
    <w:basedOn w:val="Normal"/>
    <w:next w:val="Normal"/>
    <w:qFormat/>
    <w:pPr>
      <w:keepNext/>
      <w:ind w:left="-90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/>
    </w:pPr>
    <w:rPr>
      <w:rFonts w:ascii="Arial" w:hAnsi="Arial" w:cs="Arial"/>
      <w:lang w:val="en-GB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  <w:lang w:val="en-GB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b/>
    </w:rPr>
  </w:style>
  <w:style w:type="paragraph" w:styleId="ListBullet2">
    <w:name w:val="List Bullet 2"/>
    <w:basedOn w:val="Normal"/>
    <w:autoRedefine/>
    <w:semiHidden/>
    <w:rsid w:val="00A97BF0"/>
    <w:pPr>
      <w:numPr>
        <w:numId w:val="1"/>
      </w:numPr>
    </w:pPr>
    <w:rPr>
      <w:lang w:val="en-GB"/>
    </w:rPr>
  </w:style>
  <w:style w:type="paragraph" w:styleId="ListParagraph">
    <w:name w:val="List Paragraph"/>
    <w:basedOn w:val="Normal"/>
    <w:uiPriority w:val="34"/>
    <w:qFormat/>
    <w:rsid w:val="00EC60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79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9C8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F95826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basedOn w:val="DefaultParagraphFont"/>
    <w:uiPriority w:val="22"/>
    <w:qFormat/>
    <w:rsid w:val="00F95826"/>
    <w:rPr>
      <w:b/>
      <w:bCs/>
    </w:rPr>
  </w:style>
  <w:style w:type="character" w:customStyle="1" w:styleId="Heading1Char">
    <w:name w:val="Heading 1 Char"/>
    <w:basedOn w:val="DefaultParagraphFont"/>
    <w:link w:val="Heading1"/>
    <w:rsid w:val="00BC7FF5"/>
    <w:rPr>
      <w:rFonts w:ascii="Arial" w:hAnsi="Arial" w:cs="Arial"/>
      <w:sz w:val="24"/>
      <w:szCs w:val="24"/>
      <w:u w:val="single"/>
      <w:lang w:eastAsia="en-US"/>
    </w:rPr>
  </w:style>
  <w:style w:type="character" w:customStyle="1" w:styleId="Heading2Char">
    <w:name w:val="Heading 2 Char"/>
    <w:basedOn w:val="DefaultParagraphFont"/>
    <w:link w:val="Heading2"/>
    <w:rsid w:val="00BC7FF5"/>
    <w:rPr>
      <w:rFonts w:ascii="Arial" w:hAnsi="Arial" w:cs="Arial"/>
      <w:b/>
      <w:bCs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C7FF5"/>
    <w:rPr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BC7FF5"/>
    <w:rPr>
      <w:rFonts w:ascii="Arial" w:hAnsi="Arial" w:cs="Arial"/>
      <w:b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A5D01-CA6F-412D-9897-02DF25815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urpose</vt:lpstr>
    </vt:vector>
  </TitlesOfParts>
  <Company>Olympus Music</Company>
  <LinksUpToDate>false</LinksUpToDate>
  <CharactersWithSpaces>2652</CharactersWithSpaces>
  <SharedDoc>false</SharedDoc>
  <HLinks>
    <vt:vector size="6" baseType="variant">
      <vt:variant>
        <vt:i4>6750316</vt:i4>
      </vt:variant>
      <vt:variant>
        <vt:i4>-1</vt:i4>
      </vt:variant>
      <vt:variant>
        <vt:i4>1026</vt:i4>
      </vt:variant>
      <vt:variant>
        <vt:i4>1</vt:i4>
      </vt:variant>
      <vt:variant>
        <vt:lpwstr>..\logos\FINAL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urpose</dc:title>
  <dc:creator>Mhairi Lochhead</dc:creator>
  <cp:lastModifiedBy>Julie Johnson</cp:lastModifiedBy>
  <cp:revision>3</cp:revision>
  <cp:lastPrinted>2025-06-05T09:51:00Z</cp:lastPrinted>
  <dcterms:created xsi:type="dcterms:W3CDTF">2025-06-05T09:49:00Z</dcterms:created>
  <dcterms:modified xsi:type="dcterms:W3CDTF">2025-06-05T10:06:00Z</dcterms:modified>
</cp:coreProperties>
</file>